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1-12-14</w:t>
      </w:r>
      <w:r>
        <w:t xml:space="preserve"> </w:t>
      </w:r>
      <w:r>
        <w:t xml:space="preserve">06:11:27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811e10629359bf1523b3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1-12-14T06:11:33Z</dcterms:created>
  <dcterms:modified xsi:type="dcterms:W3CDTF">2021-12-14T06:11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1-12-14 06:11:27</vt:lpwstr>
  </property>
</Properties>
</file>